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AAD9D" w14:textId="35CD7365" w:rsidR="003E42E9" w:rsidRDefault="007C177D" w:rsidP="00B657A3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1" layoutInCell="1" allowOverlap="0" wp14:anchorId="52A1356B" wp14:editId="1893D5DF">
                <wp:simplePos x="0" y="0"/>
                <wp:positionH relativeFrom="column">
                  <wp:posOffset>-9525</wp:posOffset>
                </wp:positionH>
                <wp:positionV relativeFrom="page">
                  <wp:posOffset>3876040</wp:posOffset>
                </wp:positionV>
                <wp:extent cx="4805045" cy="4288536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05045" cy="428853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C20096" w14:textId="77777777" w:rsidR="007C177D" w:rsidRPr="000E50F9" w:rsidRDefault="007C177D" w:rsidP="007C177D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</w:pPr>
                            <w:r w:rsidRPr="000E50F9"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  <w:t>Añade la información de tu escuela aquí;</w:t>
                            </w:r>
                          </w:p>
                          <w:p w14:paraId="139D31CB" w14:textId="77777777" w:rsidR="007C177D" w:rsidRDefault="007C177D" w:rsidP="007C177D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</w:pPr>
                          </w:p>
                          <w:p w14:paraId="108BEE2C" w14:textId="77777777" w:rsidR="007C177D" w:rsidRPr="001A4D13" w:rsidRDefault="007C177D" w:rsidP="007C177D">
                            <w:p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Se sugiere que incluya lo siguiente:</w:t>
                            </w:r>
                          </w:p>
                          <w:p w14:paraId="633CD504" w14:textId="77777777" w:rsidR="007C177D" w:rsidRPr="001A4D13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D</w:t>
                            </w: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onde pueden encontrar los formularios y directrices</w:t>
                            </w:r>
                          </w:p>
                          <w:p w14:paraId="2FC4DBC9" w14:textId="77777777" w:rsidR="007C177D" w:rsidRPr="001A4D13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La fecha límite para la presentación de obras </w:t>
                            </w:r>
                          </w:p>
                          <w:p w14:paraId="2E3085FD" w14:textId="77777777" w:rsidR="007C177D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D</w:t>
                            </w: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onde se deben de entregar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las obras</w:t>
                            </w:r>
                          </w:p>
                          <w:p w14:paraId="0EE5D3DD" w14:textId="1690F7D4" w:rsidR="00B84597" w:rsidRPr="00FE1A21" w:rsidRDefault="007C177D" w:rsidP="007C177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D5796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Cronología de eventos, (juzgamiento, anuncios, exhibición, ceremonia, etc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A135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75pt;margin-top:305.2pt;width:378.35pt;height:337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" o:allowoverlap="f" fillcolor="white [3212]" stroked="f">
                <v:textbox>
                  <w:txbxContent>
                    <w:p w14:paraId="1EC20096" w14:textId="77777777" w:rsidR="007C177D" w:rsidRPr="000E50F9" w:rsidRDefault="007C177D" w:rsidP="007C177D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</w:pPr>
                      <w:r w:rsidRPr="000E50F9"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  <w:t>Añade la información de tu escuela aquí;</w:t>
                      </w:r>
                    </w:p>
                    <w:p w14:paraId="139D31CB" w14:textId="77777777" w:rsidR="007C177D" w:rsidRDefault="007C177D" w:rsidP="007C177D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</w:pPr>
                    </w:p>
                    <w:p w14:paraId="108BEE2C" w14:textId="77777777" w:rsidR="007C177D" w:rsidRPr="001A4D13" w:rsidRDefault="007C177D" w:rsidP="007C177D">
                      <w:p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Se sugiere que incluya lo siguiente:</w:t>
                      </w:r>
                    </w:p>
                    <w:p w14:paraId="633CD504" w14:textId="77777777" w:rsidR="007C177D" w:rsidRPr="001A4D13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D</w:t>
                      </w: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onde pueden encontrar los formularios y directrices</w:t>
                      </w:r>
                    </w:p>
                    <w:p w14:paraId="2FC4DBC9" w14:textId="77777777" w:rsidR="007C177D" w:rsidRPr="001A4D13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La fecha límite para la presentación de obras </w:t>
                      </w:r>
                    </w:p>
                    <w:p w14:paraId="2E3085FD" w14:textId="77777777" w:rsidR="007C177D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D</w:t>
                      </w: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onde se deben de entregar</w:t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las obras</w:t>
                      </w:r>
                    </w:p>
                    <w:p w14:paraId="0EE5D3DD" w14:textId="1690F7D4" w:rsidR="00B84597" w:rsidRPr="00FE1A21" w:rsidRDefault="007C177D" w:rsidP="007C177D">
                      <w:pPr>
                        <w:rPr>
                          <w:rFonts w:ascii="Arial" w:hAnsi="Arial" w:cs="Arial"/>
                        </w:rPr>
                      </w:pPr>
                      <w:r w:rsidRPr="00ED5796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Cronología de eventos, (juzgamiento, anuncios, exhibición, ceremonia, etc.)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25C6C8C2" wp14:editId="2E62B330">
                <wp:simplePos x="0" y="0"/>
                <wp:positionH relativeFrom="column">
                  <wp:posOffset>5222875</wp:posOffset>
                </wp:positionH>
                <wp:positionV relativeFrom="page">
                  <wp:posOffset>3876040</wp:posOffset>
                </wp:positionV>
                <wp:extent cx="1705610" cy="4288536"/>
                <wp:effectExtent l="0" t="0" r="0" b="444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05610" cy="428853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50535F" w14:textId="77777777" w:rsidR="007C177D" w:rsidRPr="001A4D13" w:rsidRDefault="007C177D" w:rsidP="007C177D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 xml:space="preserve">Las artes y el </w:t>
                            </w:r>
                            <w:r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>p</w:t>
                            </w:r>
                            <w:r w:rsidRPr="001A4D13"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>rograma de Reflections de National PTA, apoyan el éxito de los estudiantes y sirven como una herramienta valiosa para establecer alianzas sólidas en su comunidad escolar. Celebre el aprendizaje artístico en su comunidad escolar con Reflections.</w:t>
                            </w:r>
                          </w:p>
                          <w:p w14:paraId="116B231A" w14:textId="7D3848DD" w:rsidR="00AD2C6E" w:rsidRPr="00AD2C6E" w:rsidRDefault="00AD2C6E" w:rsidP="00AD2C6E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C6C8C2" id="_x0000_s1027" type="#_x0000_t202" style="position:absolute;margin-left:411.25pt;margin-top:305.2pt;width:134.3pt;height:337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" o:allowoverlap="f" fillcolor="white [3212]" stroked="f">
                <v:textbox>
                  <w:txbxContent>
                    <w:p w14:paraId="7350535F" w14:textId="77777777" w:rsidR="007C177D" w:rsidRPr="001A4D13" w:rsidRDefault="007C177D" w:rsidP="007C177D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 xml:space="preserve">Las artes y el </w:t>
                      </w:r>
                      <w:r>
                        <w:rPr>
                          <w:rFonts w:ascii="Arial" w:hAnsi="Arial" w:cs="Arial"/>
                          <w:szCs w:val="32"/>
                          <w:lang w:val="es-ES"/>
                        </w:rPr>
                        <w:t>p</w:t>
                      </w:r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>rograma de Reflections de National PTA, apoyan el éxito de los estudiantes y sirven como una herramienta valiosa para establecer alianzas sólidas en su comunidad escolar. Celebre el aprendizaje artístico en su comunidad escolar con Reflections.</w:t>
                      </w:r>
                    </w:p>
                    <w:p w14:paraId="116B231A" w14:textId="7D3848DD" w:rsidR="00AD2C6E" w:rsidRPr="00AD2C6E" w:rsidRDefault="00AD2C6E" w:rsidP="00AD2C6E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B84597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77E68" w14:textId="77777777" w:rsidR="007C3B67" w:rsidRDefault="007C3B67" w:rsidP="00FE1A21">
      <w:r>
        <w:separator/>
      </w:r>
    </w:p>
  </w:endnote>
  <w:endnote w:type="continuationSeparator" w:id="0">
    <w:p w14:paraId="52AF310A" w14:textId="77777777" w:rsidR="007C3B67" w:rsidRDefault="007C3B67" w:rsidP="00FE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7917B" w14:textId="77777777" w:rsidR="007C3B67" w:rsidRDefault="007C3B67" w:rsidP="00FE1A21">
      <w:r>
        <w:separator/>
      </w:r>
    </w:p>
  </w:footnote>
  <w:footnote w:type="continuationSeparator" w:id="0">
    <w:p w14:paraId="37B0DFFF" w14:textId="77777777" w:rsidR="007C3B67" w:rsidRDefault="007C3B67" w:rsidP="00FE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0FF25" w14:textId="79DCBDE2" w:rsidR="00ED3B03" w:rsidRDefault="001A58DA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246D8163" wp14:editId="3F67CB66">
          <wp:simplePos x="0" y="0"/>
          <wp:positionH relativeFrom="column">
            <wp:posOffset>-459105</wp:posOffset>
          </wp:positionH>
          <wp:positionV relativeFrom="paragraph">
            <wp:posOffset>-459105</wp:posOffset>
          </wp:positionV>
          <wp:extent cx="7772662" cy="10058400"/>
          <wp:effectExtent l="0" t="0" r="0" b="0"/>
          <wp:wrapNone/>
          <wp:docPr id="228544219" name="Picture 1" descr="A white background with green and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8544219" name="Picture 1" descr="A white background with green and whit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662" cy="10058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05070"/>
    <w:multiLevelType w:val="hybridMultilevel"/>
    <w:tmpl w:val="1B76D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0080739">
    <w:abstractNumId w:val="1"/>
  </w:num>
  <w:num w:numId="2" w16cid:durableId="8526492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7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A2NTMxNTU3MDRS0lEKTi0uzszPAykwrgUA5YubnSwAAAA="/>
  </w:docVars>
  <w:rsids>
    <w:rsidRoot w:val="00B84597"/>
    <w:rsid w:val="00001D18"/>
    <w:rsid w:val="000029FC"/>
    <w:rsid w:val="00015941"/>
    <w:rsid w:val="0006553B"/>
    <w:rsid w:val="00073EC0"/>
    <w:rsid w:val="000E40E7"/>
    <w:rsid w:val="00107148"/>
    <w:rsid w:val="00156869"/>
    <w:rsid w:val="00175E68"/>
    <w:rsid w:val="001A58DA"/>
    <w:rsid w:val="001B537A"/>
    <w:rsid w:val="00275053"/>
    <w:rsid w:val="002D4E5F"/>
    <w:rsid w:val="002F479E"/>
    <w:rsid w:val="003B683F"/>
    <w:rsid w:val="003E42E9"/>
    <w:rsid w:val="00427FBE"/>
    <w:rsid w:val="00466321"/>
    <w:rsid w:val="004678DF"/>
    <w:rsid w:val="00517BFD"/>
    <w:rsid w:val="00541D75"/>
    <w:rsid w:val="00576538"/>
    <w:rsid w:val="005A79E1"/>
    <w:rsid w:val="005F3B7F"/>
    <w:rsid w:val="00697A9E"/>
    <w:rsid w:val="006A1E4A"/>
    <w:rsid w:val="006A320A"/>
    <w:rsid w:val="00772154"/>
    <w:rsid w:val="00781A44"/>
    <w:rsid w:val="007830D1"/>
    <w:rsid w:val="0079014B"/>
    <w:rsid w:val="007C177D"/>
    <w:rsid w:val="007C3B67"/>
    <w:rsid w:val="007F377E"/>
    <w:rsid w:val="00874B5E"/>
    <w:rsid w:val="008C0471"/>
    <w:rsid w:val="009019CB"/>
    <w:rsid w:val="009118F2"/>
    <w:rsid w:val="00915597"/>
    <w:rsid w:val="00916C05"/>
    <w:rsid w:val="009940C9"/>
    <w:rsid w:val="009B272D"/>
    <w:rsid w:val="009C7FF4"/>
    <w:rsid w:val="00A101BD"/>
    <w:rsid w:val="00A20D31"/>
    <w:rsid w:val="00A305B6"/>
    <w:rsid w:val="00A71638"/>
    <w:rsid w:val="00A813FF"/>
    <w:rsid w:val="00AD2C6E"/>
    <w:rsid w:val="00AF4281"/>
    <w:rsid w:val="00AF4730"/>
    <w:rsid w:val="00B478D8"/>
    <w:rsid w:val="00B657A3"/>
    <w:rsid w:val="00B84597"/>
    <w:rsid w:val="00BA5800"/>
    <w:rsid w:val="00C30F14"/>
    <w:rsid w:val="00C42057"/>
    <w:rsid w:val="00CA5EC9"/>
    <w:rsid w:val="00CD271A"/>
    <w:rsid w:val="00DB5165"/>
    <w:rsid w:val="00E36774"/>
    <w:rsid w:val="00E76076"/>
    <w:rsid w:val="00E83338"/>
    <w:rsid w:val="00EA383C"/>
    <w:rsid w:val="00ED3B03"/>
    <w:rsid w:val="00F462A3"/>
    <w:rsid w:val="00F64A91"/>
    <w:rsid w:val="00FE1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91318"/>
  <w15:chartTrackingRefBased/>
  <w15:docId w15:val="{5A864D9A-9745-9048-BC92-D31BA5CF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1A2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1A2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CC5B87A5-7D19-4BF9-BAE8-C51B9675D9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EF498A-84CD-4442-A9EB-3E61B84EA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DB8D48-B73B-4AFD-8390-5F9359D6D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0DEE-5759-4FB5-8696-9EDEC24C01EE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4</cp:revision>
  <cp:lastPrinted>2011-08-12T22:35:00Z</cp:lastPrinted>
  <dcterms:created xsi:type="dcterms:W3CDTF">2023-05-02T18:34:00Z</dcterms:created>
  <dcterms:modified xsi:type="dcterms:W3CDTF">2023-11-08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8200.00000000</vt:lpwstr>
  </property>
  <property fmtid="{D5CDD505-2E9C-101B-9397-08002B2CF9AE}" pid="4" name="display_urn:schemas-microsoft-com:office:office#Author">
    <vt:lpwstr>Vanessa Diamos</vt:lpwstr>
  </property>
</Properties>
</file>